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1152A4" w14:textId="77777777" w:rsidR="008C713C" w:rsidRDefault="008C713C" w:rsidP="008C713C">
      <w:pPr>
        <w:pStyle w:val="Heading1"/>
        <w:jc w:val="center"/>
      </w:pPr>
      <w:r>
        <w:t>Lab: Decorators</w:t>
      </w:r>
    </w:p>
    <w:p w14:paraId="2A4C90F5" w14:textId="7712AABA" w:rsidR="0018609A" w:rsidRPr="0018609A" w:rsidRDefault="008C713C" w:rsidP="0018609A">
      <w:pPr>
        <w:spacing w:before="0" w:after="0"/>
        <w:jc w:val="center"/>
      </w:pPr>
      <w:r w:rsidRPr="0018609A">
        <w:t xml:space="preserve">Problems for in-class lab for the </w:t>
      </w:r>
      <w:hyperlink r:id="rId11" w:history="1">
        <w:r w:rsidRPr="0018609A">
          <w:rPr>
            <w:rStyle w:val="Hyperlink"/>
          </w:rPr>
          <w:t>Python OOP Course @SoftUni</w:t>
        </w:r>
      </w:hyperlink>
      <w:r w:rsidRPr="0018609A">
        <w:t xml:space="preserve">. </w:t>
      </w:r>
    </w:p>
    <w:p w14:paraId="0A9C2CC8" w14:textId="064D576D" w:rsidR="008C713C" w:rsidRPr="0018609A" w:rsidRDefault="008C713C" w:rsidP="0018609A">
      <w:pPr>
        <w:spacing w:before="0" w:after="0"/>
        <w:jc w:val="center"/>
        <w:rPr>
          <w:color w:val="FF0000"/>
          <w:u w:val="single"/>
        </w:rPr>
      </w:pPr>
      <w:r w:rsidRPr="0018609A">
        <w:t xml:space="preserve">Submit your solutions in </w:t>
      </w:r>
      <w:r w:rsidRPr="0018609A">
        <w:rPr>
          <w:noProof/>
        </w:rPr>
        <w:t>the SoftUni</w:t>
      </w:r>
      <w:r w:rsidRPr="0018609A">
        <w:t xml:space="preserve"> judge system at </w:t>
      </w:r>
      <w:hyperlink r:id="rId12" w:history="1">
        <w:r w:rsidR="00A141A6">
          <w:rPr>
            <w:rStyle w:val="Hyperlink"/>
          </w:rPr>
          <w:t>https://judge.softuni.org/Contests/1946/Decorators-Lab</w:t>
        </w:r>
      </w:hyperlink>
      <w:r w:rsidR="0018609A" w:rsidRPr="0018609A">
        <w:t>.</w:t>
      </w:r>
    </w:p>
    <w:p w14:paraId="246EA7E9" w14:textId="77777777" w:rsidR="008C713C" w:rsidRDefault="008C713C" w:rsidP="008C713C">
      <w:pPr>
        <w:pStyle w:val="Heading2"/>
        <w:numPr>
          <w:ilvl w:val="0"/>
          <w:numId w:val="40"/>
        </w:numPr>
      </w:pPr>
      <w:r>
        <w:t>Number Increment</w:t>
      </w:r>
    </w:p>
    <w:p w14:paraId="442C5269" w14:textId="77777777" w:rsidR="008C713C" w:rsidRDefault="008C713C" w:rsidP="008C713C">
      <w:r>
        <w:t>Having the following code:</w:t>
      </w:r>
    </w:p>
    <w:p w14:paraId="73626BE5" w14:textId="518A5490" w:rsidR="008C713C" w:rsidRDefault="008C713C" w:rsidP="008C713C">
      <w:r>
        <w:rPr>
          <w:noProof/>
        </w:rPr>
        <mc:AlternateContent>
          <mc:Choice Requires="wps">
            <w:drawing>
              <wp:inline distT="0" distB="0" distL="0" distR="0" wp14:anchorId="2D14B42B" wp14:editId="656AE970">
                <wp:extent cx="3672840" cy="841375"/>
                <wp:effectExtent l="9525" t="9525" r="13335" b="6350"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72840" cy="841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1C399F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def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number_increment(</w:t>
                            </w:r>
                            <w:r>
                              <w:rPr>
                                <w:color w:val="808080"/>
                                <w:sz w:val="24"/>
                                <w:szCs w:val="30"/>
                              </w:rPr>
                              <w:t>numbers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)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7FDB5EB3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def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increase()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1DCD0658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        </w:t>
                            </w:r>
                            <w:r>
                              <w:rPr>
                                <w:i/>
                                <w:iCs/>
                                <w:color w:val="808080"/>
                                <w:sz w:val="24"/>
                                <w:szCs w:val="30"/>
                              </w:rPr>
                              <w:t xml:space="preserve"># 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t>TODO: Implement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5D79279F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>return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increase(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2D14B42B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width:289.2pt;height:6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">
                <v:textbox style="mso-fit-shape-to-text:t">
                  <w:txbxContent>
                    <w:p w14:paraId="321C399F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def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number_increment(</w:t>
                      </w:r>
                      <w:r>
                        <w:rPr>
                          <w:color w:val="808080"/>
                          <w:sz w:val="24"/>
                          <w:szCs w:val="30"/>
                        </w:rPr>
                        <w:t>numbers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)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7FDB5EB3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def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increase()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1DCD0658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</w:pP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        </w:t>
                      </w:r>
                      <w:r>
                        <w:rPr>
                          <w:i/>
                          <w:iCs/>
                          <w:color w:val="808080"/>
                          <w:sz w:val="24"/>
                          <w:szCs w:val="30"/>
                        </w:rPr>
                        <w:t xml:space="preserve"># </w:t>
                      </w: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t>TODO: Implement</w:t>
                      </w: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br/>
                      </w:r>
                    </w:p>
                    <w:p w14:paraId="5D79279F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>return</w:t>
                      </w: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t xml:space="preserve">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increase(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1D223A8" w14:textId="57FED4BF" w:rsidR="008C713C" w:rsidRPr="0080152D" w:rsidRDefault="008C713C" w:rsidP="008C713C">
      <w:pPr>
        <w:rPr>
          <w:lang w:val="bg-BG"/>
        </w:rPr>
      </w:pPr>
      <w:r>
        <w:t>Complete the code</w:t>
      </w:r>
      <w:r w:rsidR="0080152D">
        <w:t>,</w:t>
      </w:r>
      <w:r>
        <w:t xml:space="preserve"> so it works as expected</w:t>
      </w:r>
      <w:r w:rsidR="0080152D">
        <w:rPr>
          <w:lang w:val="bg-BG"/>
        </w:rPr>
        <w:t>.</w:t>
      </w:r>
    </w:p>
    <w:p w14:paraId="15AEBA6D" w14:textId="77777777" w:rsidR="008C713C" w:rsidRDefault="008C713C" w:rsidP="008C713C">
      <w:pPr>
        <w:pStyle w:val="Heading3"/>
      </w:pPr>
      <w:r>
        <w:t>Examples</w:t>
      </w:r>
    </w:p>
    <w:tbl>
      <w:tblPr>
        <w:tblStyle w:val="TableGrid"/>
        <w:tblW w:w="6431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88"/>
        <w:gridCol w:w="1843"/>
      </w:tblGrid>
      <w:tr w:rsidR="008C713C" w14:paraId="2203BFB5" w14:textId="77777777" w:rsidTr="008C713C">
        <w:tc>
          <w:tcPr>
            <w:tcW w:w="4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B32ABA1" w14:textId="77777777" w:rsidR="008C713C" w:rsidRDefault="008C713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1EF3CFF" w14:textId="77777777" w:rsidR="008C713C" w:rsidRDefault="008C713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C713C" w14:paraId="02958C20" w14:textId="77777777" w:rsidTr="008C713C">
        <w:tc>
          <w:tcPr>
            <w:tcW w:w="4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DE37A8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number_increment([1, 2, 3]))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09E4A6" w14:textId="77777777" w:rsidR="008C713C" w:rsidRDefault="008C713C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2, 3, 4]</w:t>
            </w:r>
          </w:p>
        </w:tc>
      </w:tr>
    </w:tbl>
    <w:p w14:paraId="3E2D569B" w14:textId="77777777" w:rsidR="008C713C" w:rsidRDefault="008C713C" w:rsidP="008C713C">
      <w:pPr>
        <w:pStyle w:val="Heading2"/>
        <w:numPr>
          <w:ilvl w:val="0"/>
          <w:numId w:val="40"/>
        </w:numPr>
      </w:pPr>
      <w:r>
        <w:t>Vowel Filter</w:t>
      </w:r>
    </w:p>
    <w:p w14:paraId="6C604DE0" w14:textId="77777777" w:rsidR="008C713C" w:rsidRDefault="008C713C" w:rsidP="008C713C">
      <w:r>
        <w:t>Having the following code:</w:t>
      </w:r>
    </w:p>
    <w:p w14:paraId="45988BDA" w14:textId="2935BCF2" w:rsidR="008C713C" w:rsidRDefault="008C713C" w:rsidP="008C713C">
      <w:r>
        <w:rPr>
          <w:noProof/>
        </w:rPr>
        <mc:AlternateContent>
          <mc:Choice Requires="wps">
            <w:drawing>
              <wp:inline distT="0" distB="0" distL="0" distR="0" wp14:anchorId="0E50A62C" wp14:editId="1CDEC4EF">
                <wp:extent cx="3368040" cy="841375"/>
                <wp:effectExtent l="9525" t="9525" r="13335" b="6350"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68040" cy="841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3CD904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def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vowel_filter(</w:t>
                            </w:r>
                            <w:r>
                              <w:rPr>
                                <w:color w:val="808080"/>
                                <w:sz w:val="24"/>
                                <w:szCs w:val="30"/>
                              </w:rPr>
                              <w:t>function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)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485E5ED8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def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wrapper()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67696FFD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        </w:t>
                            </w:r>
                            <w:r>
                              <w:rPr>
                                <w:i/>
                                <w:iCs/>
                                <w:color w:val="808080"/>
                                <w:sz w:val="24"/>
                                <w:szCs w:val="30"/>
                              </w:rPr>
                              <w:t xml:space="preserve"># 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t>TODO: Implement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52FA2FD9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return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wrapp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E50A62C" id="Text Box 10" o:spid="_x0000_s1027" type="#_x0000_t202" style="width:265.2pt;height:6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">
                <v:textbox style="mso-fit-shape-to-text:t">
                  <w:txbxContent>
                    <w:p w14:paraId="5B3CD904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def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vowel_filter(</w:t>
                      </w:r>
                      <w:r>
                        <w:rPr>
                          <w:color w:val="808080"/>
                          <w:sz w:val="24"/>
                          <w:szCs w:val="30"/>
                        </w:rPr>
                        <w:t>function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)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485E5ED8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def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wrapper()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67696FFD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</w:pP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        </w:t>
                      </w:r>
                      <w:r>
                        <w:rPr>
                          <w:i/>
                          <w:iCs/>
                          <w:color w:val="808080"/>
                          <w:sz w:val="24"/>
                          <w:szCs w:val="30"/>
                        </w:rPr>
                        <w:t xml:space="preserve"># </w:t>
                      </w: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t>TODO: Implement</w:t>
                      </w: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br/>
                      </w:r>
                    </w:p>
                    <w:p w14:paraId="52FA2FD9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return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wrapper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839FF3E" w14:textId="56548EBF" w:rsidR="008C713C" w:rsidRPr="0080152D" w:rsidRDefault="008C713C" w:rsidP="008C713C">
      <w:r>
        <w:t>Complete the code</w:t>
      </w:r>
      <w:r w:rsidR="0080152D">
        <w:t>,</w:t>
      </w:r>
      <w:r>
        <w:t xml:space="preserve"> so it works as expected</w:t>
      </w:r>
      <w:r w:rsidR="0080152D">
        <w:t>:</w:t>
      </w:r>
    </w:p>
    <w:p w14:paraId="3401A738" w14:textId="77777777" w:rsidR="008C713C" w:rsidRDefault="008C713C" w:rsidP="008C713C">
      <w:pPr>
        <w:pStyle w:val="Heading3"/>
      </w:pPr>
      <w:r>
        <w:t>Examples</w:t>
      </w:r>
    </w:p>
    <w:tbl>
      <w:tblPr>
        <w:tblStyle w:val="TableGrid"/>
        <w:tblW w:w="6431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30"/>
        <w:gridCol w:w="1701"/>
      </w:tblGrid>
      <w:tr w:rsidR="008C713C" w14:paraId="64BB616E" w14:textId="77777777" w:rsidTr="008C713C">
        <w:tc>
          <w:tcPr>
            <w:tcW w:w="4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78E3F0" w14:textId="77777777" w:rsidR="008C713C" w:rsidRDefault="008C713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CD4ACD" w14:textId="77777777" w:rsidR="008C713C" w:rsidRDefault="008C713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C713C" w14:paraId="0ACCEF17" w14:textId="77777777" w:rsidTr="008C713C">
        <w:tc>
          <w:tcPr>
            <w:tcW w:w="4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59354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@vowel_filter</w:t>
            </w:r>
          </w:p>
          <w:p w14:paraId="1C41B33E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ef get_letters():</w:t>
            </w:r>
          </w:p>
          <w:p w14:paraId="1F860E11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return ["a", "b", "c", "d", "e"]</w:t>
            </w:r>
          </w:p>
          <w:p w14:paraId="74D67305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620786A4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get_letters()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C53D49" w14:textId="77777777" w:rsidR="008C713C" w:rsidRDefault="008C713C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"a", "e"]</w:t>
            </w:r>
          </w:p>
        </w:tc>
      </w:tr>
    </w:tbl>
    <w:p w14:paraId="1EF94954" w14:textId="5C7EE6E4" w:rsidR="0080152D" w:rsidRDefault="0080152D" w:rsidP="0080152D"/>
    <w:p w14:paraId="0B6CAEB2" w14:textId="63768B6C" w:rsidR="0080152D" w:rsidRDefault="0080152D" w:rsidP="0080152D"/>
    <w:p w14:paraId="55CFA73E" w14:textId="77777777" w:rsidR="0080152D" w:rsidRPr="0080152D" w:rsidRDefault="0080152D" w:rsidP="0080152D"/>
    <w:p w14:paraId="72FD0976" w14:textId="04F515E6" w:rsidR="008C713C" w:rsidRDefault="008C713C" w:rsidP="008C713C">
      <w:pPr>
        <w:pStyle w:val="Heading2"/>
        <w:numPr>
          <w:ilvl w:val="0"/>
          <w:numId w:val="40"/>
        </w:numPr>
      </w:pPr>
      <w:r>
        <w:lastRenderedPageBreak/>
        <w:t>Even Numbers</w:t>
      </w:r>
    </w:p>
    <w:p w14:paraId="7060F856" w14:textId="77777777" w:rsidR="008C713C" w:rsidRDefault="008C713C" w:rsidP="008C713C">
      <w:r>
        <w:t>Having the following code:</w:t>
      </w:r>
    </w:p>
    <w:p w14:paraId="532400D7" w14:textId="5B33D87F" w:rsidR="008C713C" w:rsidRDefault="008C713C" w:rsidP="008C713C">
      <w:r>
        <w:rPr>
          <w:noProof/>
        </w:rPr>
        <mc:AlternateContent>
          <mc:Choice Requires="wps">
            <w:drawing>
              <wp:inline distT="0" distB="0" distL="0" distR="0" wp14:anchorId="4703A393" wp14:editId="4E818E10">
                <wp:extent cx="3375660" cy="841375"/>
                <wp:effectExtent l="9525" t="9525" r="5715" b="6350"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75660" cy="841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60BAFF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def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even_numbers(</w:t>
                            </w:r>
                            <w:r>
                              <w:rPr>
                                <w:color w:val="808080"/>
                                <w:sz w:val="24"/>
                                <w:szCs w:val="30"/>
                              </w:rPr>
                              <w:t>function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)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67F2A146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def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wrapper(</w:t>
                            </w:r>
                            <w:r>
                              <w:rPr>
                                <w:color w:val="808080"/>
                                <w:sz w:val="24"/>
                                <w:szCs w:val="30"/>
                              </w:rPr>
                              <w:t>numbers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)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6221F60F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        </w:t>
                            </w:r>
                            <w:r>
                              <w:rPr>
                                <w:i/>
                                <w:iCs/>
                                <w:color w:val="808080"/>
                                <w:sz w:val="24"/>
                                <w:szCs w:val="30"/>
                              </w:rPr>
                              <w:t xml:space="preserve"># 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t>TODO: Implement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4BE99269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return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wrapp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703A393" id="Text Box 9" o:spid="_x0000_s1028" type="#_x0000_t202" style="width:265.8pt;height:6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">
                <v:textbox style="mso-fit-shape-to-text:t">
                  <w:txbxContent>
                    <w:p w14:paraId="2660BAFF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def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even_numbers(</w:t>
                      </w:r>
                      <w:r>
                        <w:rPr>
                          <w:color w:val="808080"/>
                          <w:sz w:val="24"/>
                          <w:szCs w:val="30"/>
                        </w:rPr>
                        <w:t>function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)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67F2A146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def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wrapper(</w:t>
                      </w:r>
                      <w:r>
                        <w:rPr>
                          <w:color w:val="808080"/>
                          <w:sz w:val="24"/>
                          <w:szCs w:val="30"/>
                        </w:rPr>
                        <w:t>numbers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)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6221F60F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</w:pP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        </w:t>
                      </w:r>
                      <w:r>
                        <w:rPr>
                          <w:i/>
                          <w:iCs/>
                          <w:color w:val="808080"/>
                          <w:sz w:val="24"/>
                          <w:szCs w:val="30"/>
                        </w:rPr>
                        <w:t xml:space="preserve"># </w:t>
                      </w: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t>TODO: Implement</w:t>
                      </w: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br/>
                      </w:r>
                    </w:p>
                    <w:p w14:paraId="4BE99269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return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wrapper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7410CDA" w14:textId="033E025C" w:rsidR="008C713C" w:rsidRDefault="008C713C" w:rsidP="008C713C">
      <w:r>
        <w:t>Complete the code</w:t>
      </w:r>
      <w:r w:rsidR="0080152D">
        <w:t>,</w:t>
      </w:r>
      <w:r>
        <w:t xml:space="preserve"> so it works as expected</w:t>
      </w:r>
      <w:r w:rsidR="0080152D">
        <w:t>.</w:t>
      </w:r>
    </w:p>
    <w:p w14:paraId="05052D52" w14:textId="77777777" w:rsidR="008C713C" w:rsidRDefault="008C713C" w:rsidP="008C713C">
      <w:pPr>
        <w:pStyle w:val="Heading3"/>
      </w:pPr>
      <w:r>
        <w:t>Examples</w:t>
      </w:r>
    </w:p>
    <w:tbl>
      <w:tblPr>
        <w:tblStyle w:val="TableGrid"/>
        <w:tblW w:w="600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30"/>
        <w:gridCol w:w="1276"/>
      </w:tblGrid>
      <w:tr w:rsidR="008C713C" w14:paraId="67198467" w14:textId="77777777" w:rsidTr="008C713C">
        <w:tc>
          <w:tcPr>
            <w:tcW w:w="4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2A8578A" w14:textId="77777777" w:rsidR="008C713C" w:rsidRDefault="008C713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F331E2C" w14:textId="77777777" w:rsidR="008C713C" w:rsidRDefault="008C713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C713C" w14:paraId="29977754" w14:textId="77777777" w:rsidTr="008C713C">
        <w:tc>
          <w:tcPr>
            <w:tcW w:w="4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F95E86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@even_numbers</w:t>
            </w:r>
          </w:p>
          <w:p w14:paraId="71AC253A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ef get_numbers(numbers):</w:t>
            </w:r>
          </w:p>
          <w:p w14:paraId="741D0725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return numbers</w:t>
            </w:r>
          </w:p>
          <w:p w14:paraId="18A817FF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get_numbers([1, 2, 3, 4, 5])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AD475D" w14:textId="77777777" w:rsidR="008C713C" w:rsidRDefault="008C713C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2, 4]</w:t>
            </w:r>
          </w:p>
        </w:tc>
      </w:tr>
    </w:tbl>
    <w:p w14:paraId="32C9A25D" w14:textId="77777777" w:rsidR="008C713C" w:rsidRDefault="008C713C" w:rsidP="008C713C">
      <w:pPr>
        <w:pStyle w:val="Heading2"/>
        <w:numPr>
          <w:ilvl w:val="0"/>
          <w:numId w:val="40"/>
        </w:numPr>
      </w:pPr>
      <w:r>
        <w:t>Multiply</w:t>
      </w:r>
    </w:p>
    <w:p w14:paraId="7C66A33F" w14:textId="77777777" w:rsidR="008C713C" w:rsidRDefault="008C713C" w:rsidP="008C713C">
      <w:pPr>
        <w:rPr>
          <w:lang w:val="bg-BG"/>
        </w:rPr>
      </w:pPr>
      <w:r>
        <w:t>Having the following code:</w:t>
      </w:r>
    </w:p>
    <w:p w14:paraId="0891A372" w14:textId="322077EE" w:rsidR="008C713C" w:rsidRDefault="008C713C" w:rsidP="008C713C">
      <w:r>
        <w:rPr>
          <w:noProof/>
        </w:rPr>
        <mc:AlternateContent>
          <mc:Choice Requires="wps">
            <w:drawing>
              <wp:inline distT="0" distB="0" distL="0" distR="0" wp14:anchorId="71A72414" wp14:editId="00720B19">
                <wp:extent cx="3482340" cy="841375"/>
                <wp:effectExtent l="9525" t="9525" r="13335" b="6350"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82340" cy="841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FC9466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def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multiply(</w:t>
                            </w:r>
                            <w:r>
                              <w:rPr>
                                <w:color w:val="808080"/>
                                <w:sz w:val="24"/>
                                <w:szCs w:val="30"/>
                              </w:rPr>
                              <w:t>times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)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2AD5C973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def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decorator(</w:t>
                            </w:r>
                            <w:r>
                              <w:rPr>
                                <w:color w:val="808080"/>
                                <w:sz w:val="24"/>
                                <w:szCs w:val="30"/>
                              </w:rPr>
                              <w:t>function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)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669E03B0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        </w:t>
                            </w:r>
                            <w:r>
                              <w:rPr>
                                <w:i/>
                                <w:iCs/>
                                <w:color w:val="808080"/>
                                <w:sz w:val="24"/>
                                <w:szCs w:val="30"/>
                              </w:rPr>
                              <w:t xml:space="preserve"># 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t>TODO: Implement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570058A5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return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decorat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1A72414" id="Text Box 8" o:spid="_x0000_s1029" type="#_x0000_t202" style="width:274.2pt;height:6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">
                <v:textbox style="mso-fit-shape-to-text:t">
                  <w:txbxContent>
                    <w:p w14:paraId="2EFC9466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def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multiply(</w:t>
                      </w:r>
                      <w:r>
                        <w:rPr>
                          <w:color w:val="808080"/>
                          <w:sz w:val="24"/>
                          <w:szCs w:val="30"/>
                        </w:rPr>
                        <w:t>times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)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2AD5C973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def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decorator(</w:t>
                      </w:r>
                      <w:r>
                        <w:rPr>
                          <w:color w:val="808080"/>
                          <w:sz w:val="24"/>
                          <w:szCs w:val="30"/>
                        </w:rPr>
                        <w:t>function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)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669E03B0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</w:pP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        </w:t>
                      </w:r>
                      <w:r>
                        <w:rPr>
                          <w:i/>
                          <w:iCs/>
                          <w:color w:val="808080"/>
                          <w:sz w:val="24"/>
                          <w:szCs w:val="30"/>
                        </w:rPr>
                        <w:t xml:space="preserve"># </w:t>
                      </w: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t>TODO: Implement</w:t>
                      </w: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br/>
                      </w:r>
                    </w:p>
                    <w:p w14:paraId="570058A5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return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decorator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638141F" w14:textId="2C819BAD" w:rsidR="008C713C" w:rsidRDefault="008C713C" w:rsidP="008C713C">
      <w:r>
        <w:t>Complete the code</w:t>
      </w:r>
      <w:r w:rsidR="0080152D">
        <w:t>,</w:t>
      </w:r>
      <w:r>
        <w:t xml:space="preserve"> so it works as expected</w:t>
      </w:r>
      <w:r w:rsidR="0080152D">
        <w:t>.</w:t>
      </w:r>
    </w:p>
    <w:p w14:paraId="4068BC95" w14:textId="77777777" w:rsidR="008C713C" w:rsidRDefault="008C713C" w:rsidP="008C713C">
      <w:pPr>
        <w:pStyle w:val="Heading3"/>
      </w:pPr>
      <w:r>
        <w:t>Examples</w:t>
      </w:r>
    </w:p>
    <w:tbl>
      <w:tblPr>
        <w:tblStyle w:val="TableGrid"/>
        <w:tblW w:w="926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71"/>
        <w:gridCol w:w="1134"/>
        <w:gridCol w:w="4961"/>
      </w:tblGrid>
      <w:tr w:rsidR="008C713C" w14:paraId="7BF1DBD2" w14:textId="77777777" w:rsidTr="008C713C">
        <w:tc>
          <w:tcPr>
            <w:tcW w:w="3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17795F" w14:textId="77777777" w:rsidR="008C713C" w:rsidRDefault="008C713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897F1CD" w14:textId="77777777" w:rsidR="008C713C" w:rsidRDefault="008C713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8241977" w14:textId="77777777" w:rsidR="008C713C" w:rsidRDefault="008C713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8C713C" w14:paraId="5CE591CF" w14:textId="77777777" w:rsidTr="008C713C">
        <w:tc>
          <w:tcPr>
            <w:tcW w:w="3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AEF38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@multiply(3)</w:t>
            </w:r>
          </w:p>
          <w:p w14:paraId="5507E86C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ef add_ten(number):</w:t>
            </w:r>
          </w:p>
          <w:p w14:paraId="2B6C501A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return number + 10</w:t>
            </w:r>
          </w:p>
          <w:p w14:paraId="7549B941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2854DB37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add_ten(3)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6A9655" w14:textId="77777777" w:rsidR="008C713C" w:rsidRDefault="008C713C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39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16346A" w14:textId="47C004B6" w:rsidR="008C713C" w:rsidRPr="0080152D" w:rsidRDefault="008C713C">
            <w:pPr>
              <w:spacing w:before="0" w:after="0"/>
              <w:rPr>
                <w:rFonts w:cstheme="minorHAnsi"/>
                <w:bCs/>
                <w:noProof/>
              </w:rPr>
            </w:pPr>
            <w:r w:rsidRPr="0080152D">
              <w:rPr>
                <w:rFonts w:cstheme="minorHAnsi"/>
                <w:bCs/>
                <w:noProof/>
              </w:rPr>
              <w:t>First</w:t>
            </w:r>
            <w:r w:rsidR="0080152D">
              <w:rPr>
                <w:rFonts w:cstheme="minorHAnsi"/>
                <w:bCs/>
                <w:noProof/>
              </w:rPr>
              <w:t>,</w:t>
            </w:r>
            <w:r w:rsidRPr="0080152D">
              <w:rPr>
                <w:rFonts w:cstheme="minorHAnsi"/>
                <w:bCs/>
                <w:noProof/>
              </w:rPr>
              <w:t xml:space="preserve"> we add 3 to 10 = 13</w:t>
            </w:r>
            <w:r w:rsidR="0080152D">
              <w:rPr>
                <w:rFonts w:cstheme="minorHAnsi"/>
                <w:bCs/>
                <w:noProof/>
              </w:rPr>
              <w:t>,</w:t>
            </w:r>
            <w:r w:rsidRPr="0080152D">
              <w:rPr>
                <w:rFonts w:cstheme="minorHAnsi"/>
                <w:bCs/>
                <w:noProof/>
              </w:rPr>
              <w:t xml:space="preserve"> and then we multiply the result by 3: 13 * 3 = 39</w:t>
            </w:r>
          </w:p>
        </w:tc>
      </w:tr>
      <w:tr w:rsidR="008C713C" w14:paraId="71B0D286" w14:textId="77777777" w:rsidTr="008C713C">
        <w:tc>
          <w:tcPr>
            <w:tcW w:w="3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7A117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@multiply(5)</w:t>
            </w:r>
          </w:p>
          <w:p w14:paraId="1B8BE8F7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ef add_ten(number):</w:t>
            </w:r>
          </w:p>
          <w:p w14:paraId="61751E13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return number + 10</w:t>
            </w:r>
          </w:p>
          <w:p w14:paraId="650FB0A4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25F87971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add_ten(6)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57B32D" w14:textId="77777777" w:rsidR="008C713C" w:rsidRDefault="008C713C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80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8197FE" w14:textId="77777777" w:rsidR="008C713C" w:rsidRPr="0080152D" w:rsidRDefault="008C713C">
            <w:pPr>
              <w:spacing w:before="0" w:after="0"/>
              <w:rPr>
                <w:rFonts w:cstheme="minorHAnsi"/>
                <w:bCs/>
                <w:noProof/>
              </w:rPr>
            </w:pPr>
            <w:r w:rsidRPr="0080152D">
              <w:rPr>
                <w:rFonts w:cstheme="minorHAnsi"/>
                <w:bCs/>
                <w:noProof/>
              </w:rPr>
              <w:t>(6 + 10) * 5 = 80</w:t>
            </w:r>
          </w:p>
        </w:tc>
      </w:tr>
    </w:tbl>
    <w:p w14:paraId="592EBD29" w14:textId="51658AA2" w:rsidR="00640502" w:rsidRPr="008C713C" w:rsidRDefault="00640502" w:rsidP="008C713C"/>
    <w:sectPr w:rsidR="00640502" w:rsidRPr="008C713C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D90D16" w14:textId="77777777" w:rsidR="00D445C3" w:rsidRDefault="00D445C3" w:rsidP="008068A2">
      <w:pPr>
        <w:spacing w:after="0" w:line="240" w:lineRule="auto"/>
      </w:pPr>
      <w:r>
        <w:separator/>
      </w:r>
    </w:p>
  </w:endnote>
  <w:endnote w:type="continuationSeparator" w:id="0">
    <w:p w14:paraId="0D696213" w14:textId="77777777" w:rsidR="00D445C3" w:rsidRDefault="00D445C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30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55F9599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</w:t>
                          </w:r>
                          <w:r w:rsidR="00063B69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31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55F9599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063B69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32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AD9DBA" w14:textId="77777777" w:rsidR="00D445C3" w:rsidRDefault="00D445C3" w:rsidP="008068A2">
      <w:pPr>
        <w:spacing w:after="0" w:line="240" w:lineRule="auto"/>
      </w:pPr>
      <w:r>
        <w:separator/>
      </w:r>
    </w:p>
  </w:footnote>
  <w:footnote w:type="continuationSeparator" w:id="0">
    <w:p w14:paraId="533EF0E2" w14:textId="77777777" w:rsidR="00D445C3" w:rsidRDefault="00D445C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6585929">
    <w:abstractNumId w:val="0"/>
  </w:num>
  <w:num w:numId="2" w16cid:durableId="1412236233">
    <w:abstractNumId w:val="38"/>
  </w:num>
  <w:num w:numId="3" w16cid:durableId="1561091428">
    <w:abstractNumId w:val="8"/>
  </w:num>
  <w:num w:numId="4" w16cid:durableId="1995446884">
    <w:abstractNumId w:val="24"/>
  </w:num>
  <w:num w:numId="5" w16cid:durableId="1626304727">
    <w:abstractNumId w:val="25"/>
  </w:num>
  <w:num w:numId="6" w16cid:durableId="1620141358">
    <w:abstractNumId w:val="29"/>
  </w:num>
  <w:num w:numId="7" w16cid:durableId="1739012579">
    <w:abstractNumId w:val="3"/>
  </w:num>
  <w:num w:numId="8" w16cid:durableId="1057779003">
    <w:abstractNumId w:val="7"/>
  </w:num>
  <w:num w:numId="9" w16cid:durableId="1979452629">
    <w:abstractNumId w:val="22"/>
  </w:num>
  <w:num w:numId="10" w16cid:durableId="3802159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3597834">
    <w:abstractNumId w:val="4"/>
  </w:num>
  <w:num w:numId="12" w16cid:durableId="319772200">
    <w:abstractNumId w:val="18"/>
  </w:num>
  <w:num w:numId="13" w16cid:durableId="1337415941">
    <w:abstractNumId w:val="1"/>
  </w:num>
  <w:num w:numId="14" w16cid:durableId="1001663012">
    <w:abstractNumId w:val="28"/>
  </w:num>
  <w:num w:numId="15" w16cid:durableId="223680641">
    <w:abstractNumId w:val="9"/>
  </w:num>
  <w:num w:numId="16" w16cid:durableId="960500269">
    <w:abstractNumId w:val="33"/>
  </w:num>
  <w:num w:numId="17" w16cid:durableId="1432048052">
    <w:abstractNumId w:val="23"/>
  </w:num>
  <w:num w:numId="18" w16cid:durableId="733511058">
    <w:abstractNumId w:val="37"/>
  </w:num>
  <w:num w:numId="19" w16cid:durableId="1436363034">
    <w:abstractNumId w:val="30"/>
  </w:num>
  <w:num w:numId="20" w16cid:durableId="1774473089">
    <w:abstractNumId w:val="17"/>
  </w:num>
  <w:num w:numId="21" w16cid:durableId="571358632">
    <w:abstractNumId w:val="27"/>
  </w:num>
  <w:num w:numId="22" w16cid:durableId="1610892392">
    <w:abstractNumId w:val="11"/>
  </w:num>
  <w:num w:numId="23" w16cid:durableId="258759751">
    <w:abstractNumId w:val="14"/>
  </w:num>
  <w:num w:numId="24" w16cid:durableId="341709550">
    <w:abstractNumId w:val="2"/>
  </w:num>
  <w:num w:numId="25" w16cid:durableId="987172750">
    <w:abstractNumId w:val="6"/>
  </w:num>
  <w:num w:numId="26" w16cid:durableId="1352027832">
    <w:abstractNumId w:val="15"/>
  </w:num>
  <w:num w:numId="27" w16cid:durableId="1766731750">
    <w:abstractNumId w:val="32"/>
  </w:num>
  <w:num w:numId="28" w16cid:durableId="1397587620">
    <w:abstractNumId w:val="16"/>
  </w:num>
  <w:num w:numId="29" w16cid:durableId="661743269">
    <w:abstractNumId w:val="36"/>
  </w:num>
  <w:num w:numId="30" w16cid:durableId="1376389186">
    <w:abstractNumId w:val="19"/>
  </w:num>
  <w:num w:numId="31" w16cid:durableId="1791506107">
    <w:abstractNumId w:val="10"/>
  </w:num>
  <w:num w:numId="32" w16cid:durableId="137115497">
    <w:abstractNumId w:val="31"/>
  </w:num>
  <w:num w:numId="33" w16cid:durableId="1500461475">
    <w:abstractNumId w:val="34"/>
  </w:num>
  <w:num w:numId="34" w16cid:durableId="1949964971">
    <w:abstractNumId w:val="21"/>
  </w:num>
  <w:num w:numId="35" w16cid:durableId="316351041">
    <w:abstractNumId w:val="35"/>
  </w:num>
  <w:num w:numId="36" w16cid:durableId="1872722419">
    <w:abstractNumId w:val="5"/>
  </w:num>
  <w:num w:numId="37" w16cid:durableId="1023555063">
    <w:abstractNumId w:val="20"/>
  </w:num>
  <w:num w:numId="38" w16cid:durableId="1042481902">
    <w:abstractNumId w:val="13"/>
  </w:num>
  <w:num w:numId="39" w16cid:durableId="1627543367">
    <w:abstractNumId w:val="26"/>
  </w:num>
  <w:num w:numId="40" w16cid:durableId="132817159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NDM3NzEzNzE3NTJQ0lEKTi0uzszPAykwrAUAuW5lD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323E"/>
    <w:rsid w:val="00063B69"/>
    <w:rsid w:val="00064D15"/>
    <w:rsid w:val="0008559D"/>
    <w:rsid w:val="00086727"/>
    <w:rsid w:val="0009209B"/>
    <w:rsid w:val="00096E7D"/>
    <w:rsid w:val="000A6794"/>
    <w:rsid w:val="000B39E6"/>
    <w:rsid w:val="000B56F0"/>
    <w:rsid w:val="000C5361"/>
    <w:rsid w:val="00103906"/>
    <w:rsid w:val="001275B9"/>
    <w:rsid w:val="001275D0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609A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24E7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5C6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152D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A02B2"/>
    <w:rsid w:val="008B07D7"/>
    <w:rsid w:val="008B557F"/>
    <w:rsid w:val="008C2344"/>
    <w:rsid w:val="008C2B83"/>
    <w:rsid w:val="008C5930"/>
    <w:rsid w:val="008C713C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141A6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41377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5C8B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6BC"/>
    <w:rsid w:val="00D43F69"/>
    <w:rsid w:val="00D445C3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54C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C713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eastAsia="ja-JP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C713C"/>
    <w:rPr>
      <w:rFonts w:ascii="Courier New" w:eastAsia="Times New Roman" w:hAnsi="Courier New" w:cs="Courier New"/>
      <w:sz w:val="20"/>
      <w:szCs w:val="2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3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946/Decorators-Lab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964/python-oop-february-2023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0F86582-4C52-4544-8D3C-A7B181D3D71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94</Words>
  <Characters>111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1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Decorator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14</cp:revision>
  <cp:lastPrinted>2015-10-26T22:35:00Z</cp:lastPrinted>
  <dcterms:created xsi:type="dcterms:W3CDTF">2019-11-12T12:29:00Z</dcterms:created>
  <dcterms:modified xsi:type="dcterms:W3CDTF">2022-12-07T13:5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1b968dc74d78c39f5e2d6c6ce012bf96f50f08a4c2030602760a9522885c2894</vt:lpwstr>
  </property>
</Properties>
</file>